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C8AEF" w14:textId="77777777" w:rsidR="000462B7" w:rsidRPr="004D377A" w:rsidRDefault="000462B7" w:rsidP="000462B7">
      <w:pPr>
        <w:pStyle w:val="NoSpacing"/>
      </w:pPr>
      <w:r w:rsidRPr="004D377A">
        <w:t>Date</w:t>
      </w:r>
    </w:p>
    <w:p w14:paraId="790AAEB0" w14:textId="77777777" w:rsidR="000462B7" w:rsidRPr="004D377A" w:rsidRDefault="000462B7" w:rsidP="000462B7">
      <w:pPr>
        <w:pStyle w:val="NoSpacing"/>
      </w:pPr>
    </w:p>
    <w:p w14:paraId="29DC9B2A" w14:textId="77777777" w:rsidR="000462B7" w:rsidRPr="004D377A" w:rsidRDefault="000462B7" w:rsidP="000462B7">
      <w:pPr>
        <w:pStyle w:val="NoSpacing"/>
      </w:pPr>
      <w:r w:rsidRPr="004D377A">
        <w:t>NSLHD Research Office</w:t>
      </w:r>
    </w:p>
    <w:p w14:paraId="0F39632B" w14:textId="77777777" w:rsidR="000462B7" w:rsidRPr="004D377A" w:rsidRDefault="000462B7" w:rsidP="000462B7">
      <w:pPr>
        <w:pStyle w:val="NoSpacing"/>
      </w:pPr>
      <w:r w:rsidRPr="004D377A">
        <w:t>Level 13, Kolling Building</w:t>
      </w:r>
    </w:p>
    <w:p w14:paraId="279E11FC" w14:textId="77777777" w:rsidR="000462B7" w:rsidRPr="004D377A" w:rsidRDefault="000462B7" w:rsidP="000462B7">
      <w:pPr>
        <w:pStyle w:val="NoSpacing"/>
      </w:pPr>
      <w:r w:rsidRPr="004D377A">
        <w:t>Royal North Shore Hospital</w:t>
      </w:r>
    </w:p>
    <w:p w14:paraId="7624AE36" w14:textId="77777777" w:rsidR="000462B7" w:rsidRPr="004D377A" w:rsidRDefault="000462B7" w:rsidP="000462B7">
      <w:pPr>
        <w:pStyle w:val="NoSpacing"/>
      </w:pPr>
      <w:r w:rsidRPr="004D377A">
        <w:t>St Leonards</w:t>
      </w:r>
    </w:p>
    <w:p w14:paraId="783C3A43" w14:textId="77777777" w:rsidR="000462B7" w:rsidRPr="004D377A" w:rsidRDefault="000462B7" w:rsidP="000462B7">
      <w:pPr>
        <w:pStyle w:val="NoSpacing"/>
      </w:pPr>
      <w:r w:rsidRPr="004D377A">
        <w:t>NSW 2065</w:t>
      </w:r>
    </w:p>
    <w:p w14:paraId="399404DE" w14:textId="77777777" w:rsidR="000462B7" w:rsidRPr="004D377A" w:rsidRDefault="000462B7" w:rsidP="000462B7">
      <w:pPr>
        <w:pStyle w:val="NoSpacing"/>
      </w:pPr>
    </w:p>
    <w:p w14:paraId="7E8B7B1B" w14:textId="77777777" w:rsidR="00B720B1" w:rsidRPr="00786886" w:rsidRDefault="00B720B1" w:rsidP="00B720B1">
      <w:pPr>
        <w:pStyle w:val="NoSpacing"/>
        <w:rPr>
          <w:b/>
        </w:rPr>
      </w:pPr>
      <w:r>
        <w:rPr>
          <w:b/>
        </w:rPr>
        <w:t xml:space="preserve">RE: </w:t>
      </w:r>
      <w:r w:rsidRPr="00786886">
        <w:rPr>
          <w:rFonts w:eastAsia="Times New Roman" w:cs="Segoe UI"/>
          <w:b/>
          <w:lang w:eastAsia="en-AU"/>
        </w:rPr>
        <w:t>REGIS reference number</w:t>
      </w:r>
      <w:r>
        <w:rPr>
          <w:rFonts w:eastAsia="Times New Roman" w:cs="Segoe UI"/>
          <w:b/>
          <w:lang w:eastAsia="en-AU"/>
        </w:rPr>
        <w:t>:</w:t>
      </w:r>
      <w:r w:rsidRPr="00786886">
        <w:rPr>
          <w:rFonts w:eastAsia="Times New Roman" w:cs="Segoe UI"/>
          <w:b/>
          <w:lang w:eastAsia="en-AU"/>
        </w:rPr>
        <w:t xml:space="preserve"> (20XX/</w:t>
      </w:r>
      <w:r>
        <w:rPr>
          <w:rFonts w:eastAsia="Times New Roman" w:cs="Segoe UI"/>
          <w:b/>
          <w:lang w:eastAsia="en-AU"/>
        </w:rPr>
        <w:t>ETH</w:t>
      </w:r>
      <w:r w:rsidRPr="00786886">
        <w:rPr>
          <w:rFonts w:eastAsia="Times New Roman" w:cs="Segoe UI"/>
          <w:b/>
          <w:lang w:eastAsia="en-AU"/>
        </w:rPr>
        <w:t>XXXX)</w:t>
      </w:r>
    </w:p>
    <w:p w14:paraId="47FEBF6E" w14:textId="77777777" w:rsidR="008C14F4" w:rsidRDefault="008C14F4" w:rsidP="008C14F4">
      <w:pPr>
        <w:pStyle w:val="NoSpacing"/>
        <w:rPr>
          <w:b/>
        </w:rPr>
      </w:pPr>
      <w:r w:rsidRPr="00786886">
        <w:rPr>
          <w:b/>
        </w:rPr>
        <w:t>Study title:</w:t>
      </w:r>
    </w:p>
    <w:p w14:paraId="1302CC49" w14:textId="77777777" w:rsidR="00B720B1" w:rsidRPr="00786886" w:rsidRDefault="00B720B1" w:rsidP="008C14F4">
      <w:pPr>
        <w:pStyle w:val="NoSpacing"/>
        <w:rPr>
          <w:b/>
        </w:rPr>
      </w:pPr>
    </w:p>
    <w:p w14:paraId="6D63C084" w14:textId="77777777" w:rsidR="000462B7" w:rsidRPr="004D377A" w:rsidRDefault="000462B7" w:rsidP="000462B7">
      <w:pPr>
        <w:pStyle w:val="NoSpacing"/>
      </w:pPr>
    </w:p>
    <w:p w14:paraId="26DD8A68" w14:textId="77777777" w:rsidR="000462B7" w:rsidRPr="004D377A" w:rsidRDefault="000462B7" w:rsidP="000462B7">
      <w:pPr>
        <w:pStyle w:val="NoSpacing"/>
      </w:pPr>
      <w:r w:rsidRPr="004D377A">
        <w:t xml:space="preserve">Dear NSLHD </w:t>
      </w:r>
      <w:r w:rsidR="00B720B1">
        <w:t>HREC,</w:t>
      </w:r>
    </w:p>
    <w:p w14:paraId="1C137467" w14:textId="77777777" w:rsidR="003A510D" w:rsidRPr="004D377A" w:rsidRDefault="003A510D" w:rsidP="000462B7">
      <w:pPr>
        <w:pStyle w:val="NoSpacing"/>
      </w:pPr>
    </w:p>
    <w:p w14:paraId="316544DF" w14:textId="77777777" w:rsidR="000462B7" w:rsidRPr="004D377A" w:rsidRDefault="000462B7" w:rsidP="000462B7">
      <w:pPr>
        <w:pStyle w:val="NoSpacing"/>
      </w:pPr>
      <w:r w:rsidRPr="004D377A">
        <w:t>Please find attached the following document</w:t>
      </w:r>
      <w:r w:rsidR="003A510D" w:rsidRPr="004D377A">
        <w:t xml:space="preserve">ation </w:t>
      </w:r>
      <w:r w:rsidR="00644C33">
        <w:t xml:space="preserve">which comprises a new application </w:t>
      </w:r>
      <w:r w:rsidR="003A510D" w:rsidRPr="004D377A">
        <w:t xml:space="preserve">for </w:t>
      </w:r>
      <w:r w:rsidR="00B720B1">
        <w:t>HREC</w:t>
      </w:r>
      <w:r w:rsidR="003A510D" w:rsidRPr="004D377A">
        <w:t xml:space="preserve"> </w:t>
      </w:r>
      <w:r w:rsidR="00644C33">
        <w:t>Review; (</w:t>
      </w:r>
      <w:r w:rsidR="00644C33" w:rsidRPr="00644C33">
        <w:rPr>
          <w:i/>
          <w:sz w:val="18"/>
          <w:szCs w:val="18"/>
        </w:rPr>
        <w:t>please note this is a sample template and not all documents listed may be applicable to every application</w:t>
      </w:r>
      <w:r w:rsidR="00644C33">
        <w:t>)</w:t>
      </w:r>
    </w:p>
    <w:p w14:paraId="150FF45C" w14:textId="77777777" w:rsidR="000462B7" w:rsidRPr="004D377A" w:rsidRDefault="000462B7" w:rsidP="000462B7">
      <w:pPr>
        <w:pStyle w:val="NoSpacing"/>
      </w:pPr>
    </w:p>
    <w:p w14:paraId="201E1CA1" w14:textId="77777777" w:rsidR="003A510D" w:rsidRPr="004D377A" w:rsidRDefault="00B720B1" w:rsidP="003A510D">
      <w:pPr>
        <w:pStyle w:val="NoSpacing"/>
        <w:numPr>
          <w:ilvl w:val="0"/>
          <w:numId w:val="3"/>
        </w:numPr>
      </w:pPr>
      <w:r>
        <w:t>HREA</w:t>
      </w:r>
    </w:p>
    <w:p w14:paraId="3E3D1099" w14:textId="77777777" w:rsidR="00644C33" w:rsidRDefault="00644C33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Method of Payment (MOP) form</w:t>
      </w:r>
    </w:p>
    <w:p w14:paraId="47B29BB1" w14:textId="77777777" w:rsidR="00644C33" w:rsidRPr="004D377A" w:rsidRDefault="00644C33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Protocol, Version XX, dated XX/XX/XXXX</w:t>
      </w:r>
    </w:p>
    <w:p w14:paraId="2A0BB489" w14:textId="77777777" w:rsidR="004D377A" w:rsidRDefault="004D377A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 w:rsidRPr="004D377A">
        <w:rPr>
          <w:rFonts w:eastAsia="Times New Roman" w:cs="Segoe UI"/>
          <w:szCs w:val="20"/>
          <w:lang w:eastAsia="en-AU"/>
        </w:rPr>
        <w:t>If applicable - Master and Site-specific Patient I</w:t>
      </w:r>
      <w:r w:rsidR="00644C33">
        <w:rPr>
          <w:rFonts w:eastAsia="Times New Roman" w:cs="Segoe UI"/>
          <w:szCs w:val="20"/>
          <w:lang w:eastAsia="en-AU"/>
        </w:rPr>
        <w:t xml:space="preserve">nformation and Consent Forms </w:t>
      </w:r>
    </w:p>
    <w:p w14:paraId="1E19C071" w14:textId="77777777" w:rsidR="00644C33" w:rsidRDefault="00644C33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ABC form, version XX, dated XX/XX/XXXX</w:t>
      </w:r>
    </w:p>
    <w:p w14:paraId="5CF86C44" w14:textId="77777777" w:rsidR="003A510D" w:rsidRPr="00786886" w:rsidRDefault="00644C33" w:rsidP="0078688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Study Flyer, version XX, dated XX/XX/XXXX</w:t>
      </w:r>
    </w:p>
    <w:p w14:paraId="415E55E7" w14:textId="77777777" w:rsidR="000462B7" w:rsidRDefault="00B720B1" w:rsidP="00B720B1">
      <w:pPr>
        <w:pStyle w:val="NoSpacing"/>
      </w:pPr>
      <w:r>
        <w:t>This is/is not a STUDENT PROJECT (NB. Undergraduate and Medical students cannot be the CPI of a study.)</w:t>
      </w:r>
    </w:p>
    <w:p w14:paraId="5B1259A8" w14:textId="77777777" w:rsidR="00B720B1" w:rsidRDefault="00B720B1" w:rsidP="00B720B1">
      <w:pPr>
        <w:pStyle w:val="NoSpacing"/>
      </w:pPr>
      <w:r>
        <w:t xml:space="preserve">We seek HREC approval for the following sites: </w:t>
      </w:r>
    </w:p>
    <w:p w14:paraId="6A065A98" w14:textId="77777777" w:rsidR="00B720B1" w:rsidRDefault="00B720B1" w:rsidP="00B720B1">
      <w:pPr>
        <w:pStyle w:val="NoSpacing"/>
        <w:numPr>
          <w:ilvl w:val="0"/>
          <w:numId w:val="6"/>
        </w:numPr>
      </w:pPr>
      <w:r>
        <w:t>Royal North Shore Hospital</w:t>
      </w:r>
    </w:p>
    <w:p w14:paraId="10CE6DE3" w14:textId="77777777" w:rsidR="00B720B1" w:rsidRDefault="00B720B1" w:rsidP="00B720B1">
      <w:pPr>
        <w:pStyle w:val="NoSpacing"/>
        <w:numPr>
          <w:ilvl w:val="0"/>
          <w:numId w:val="6"/>
        </w:numPr>
      </w:pPr>
      <w:r>
        <w:t xml:space="preserve">Ryde Hospital </w:t>
      </w:r>
    </w:p>
    <w:p w14:paraId="5A5A49D2" w14:textId="77777777" w:rsidR="00B720B1" w:rsidRDefault="00B720B1" w:rsidP="00B720B1">
      <w:pPr>
        <w:pStyle w:val="NoSpacing"/>
        <w:numPr>
          <w:ilvl w:val="0"/>
          <w:numId w:val="6"/>
        </w:numPr>
      </w:pPr>
      <w:r>
        <w:t xml:space="preserve">XX hospital </w:t>
      </w:r>
    </w:p>
    <w:p w14:paraId="54CEEB82" w14:textId="77777777" w:rsidR="00B720B1" w:rsidRPr="004D377A" w:rsidRDefault="00B720B1" w:rsidP="00B720B1">
      <w:pPr>
        <w:pStyle w:val="NoSpacing"/>
      </w:pPr>
      <w:r>
        <w:t>(</w:t>
      </w:r>
      <w:r w:rsidRPr="00B720B1">
        <w:t>List all sites for which HREC approval is being sought, and indicate if they are public/private.</w:t>
      </w:r>
      <w:r>
        <w:t>)</w:t>
      </w:r>
    </w:p>
    <w:p w14:paraId="212DBB7C" w14:textId="77777777" w:rsidR="000462B7" w:rsidRDefault="000462B7" w:rsidP="000462B7">
      <w:pPr>
        <w:pStyle w:val="NoSpacing"/>
      </w:pPr>
    </w:p>
    <w:p w14:paraId="727E550B" w14:textId="77777777" w:rsidR="00B720B1" w:rsidRDefault="00B720B1" w:rsidP="000462B7">
      <w:pPr>
        <w:pStyle w:val="NoSpacing"/>
      </w:pPr>
    </w:p>
    <w:p w14:paraId="73916E65" w14:textId="77777777" w:rsidR="00B720B1" w:rsidRPr="004D377A" w:rsidRDefault="00B720B1" w:rsidP="000462B7">
      <w:pPr>
        <w:pStyle w:val="NoSpacing"/>
      </w:pPr>
    </w:p>
    <w:p w14:paraId="2D450C02" w14:textId="77777777" w:rsidR="000462B7" w:rsidRPr="004D377A" w:rsidRDefault="000462B7" w:rsidP="000462B7">
      <w:pPr>
        <w:pStyle w:val="NoSpacing"/>
      </w:pPr>
      <w:r w:rsidRPr="004D377A">
        <w:t>Yours sincerely,</w:t>
      </w:r>
    </w:p>
    <w:p w14:paraId="4CEA712F" w14:textId="51A21DAF" w:rsidR="00B720B1" w:rsidRDefault="00B720B1" w:rsidP="000462B7">
      <w:pPr>
        <w:pStyle w:val="NoSpacing"/>
      </w:pPr>
      <w:r w:rsidRPr="00B720B1">
        <w:t>Cover letter signed by the CPI</w:t>
      </w:r>
    </w:p>
    <w:p w14:paraId="5904E45A" w14:textId="77777777" w:rsidR="000462B7" w:rsidRPr="004D377A" w:rsidRDefault="000462B7" w:rsidP="000462B7">
      <w:pPr>
        <w:pStyle w:val="NoSpacing"/>
      </w:pPr>
      <w:r w:rsidRPr="004D377A">
        <w:t>Cc Study Investigator</w:t>
      </w:r>
    </w:p>
    <w:p w14:paraId="2BB92717" w14:textId="77777777" w:rsidR="000462B7" w:rsidRPr="004D377A" w:rsidRDefault="000462B7" w:rsidP="000462B7">
      <w:pPr>
        <w:pStyle w:val="NoSpacing"/>
      </w:pPr>
      <w:r w:rsidRPr="004D377A">
        <w:t>Dept XXX</w:t>
      </w:r>
    </w:p>
    <w:p w14:paraId="791D6163" w14:textId="77777777" w:rsidR="000462B7" w:rsidRPr="004D377A" w:rsidRDefault="000462B7" w:rsidP="000462B7">
      <w:pPr>
        <w:pStyle w:val="NoSpacing"/>
      </w:pPr>
      <w:r w:rsidRPr="004D377A">
        <w:t>XXX Hospital</w:t>
      </w:r>
    </w:p>
    <w:p w14:paraId="772E1077" w14:textId="77777777" w:rsidR="000462B7" w:rsidRPr="004D377A" w:rsidRDefault="000462B7" w:rsidP="000462B7">
      <w:pPr>
        <w:pStyle w:val="NoSpacing"/>
      </w:pPr>
      <w:r w:rsidRPr="004D377A">
        <w:t xml:space="preserve">Tel </w:t>
      </w:r>
    </w:p>
    <w:p w14:paraId="3D3AAF06" w14:textId="77777777" w:rsidR="001D5EE8" w:rsidRPr="004D377A" w:rsidRDefault="000462B7" w:rsidP="000462B7">
      <w:pPr>
        <w:pStyle w:val="NoSpacing"/>
      </w:pPr>
      <w:r w:rsidRPr="004D377A">
        <w:t xml:space="preserve">Email </w:t>
      </w:r>
    </w:p>
    <w:sectPr w:rsidR="001D5EE8" w:rsidRPr="004D377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BCC1A" w14:textId="77777777" w:rsidR="00365059" w:rsidRDefault="00365059" w:rsidP="00365059">
      <w:pPr>
        <w:spacing w:after="0" w:line="240" w:lineRule="auto"/>
      </w:pPr>
      <w:r>
        <w:separator/>
      </w:r>
    </w:p>
  </w:endnote>
  <w:endnote w:type="continuationSeparator" w:id="0">
    <w:p w14:paraId="6BCAF0EA" w14:textId="77777777" w:rsidR="00365059" w:rsidRDefault="00365059" w:rsidP="00365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20C0" w14:textId="269C3723" w:rsidR="00365059" w:rsidRDefault="00B720B1">
    <w:pPr>
      <w:pStyle w:val="Footer"/>
    </w:pPr>
    <w:r>
      <w:t>Ethics cover letter template_V</w:t>
    </w:r>
    <w:r w:rsidR="00C135A4">
      <w:t>2_Jun22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95485" w14:textId="77777777" w:rsidR="00365059" w:rsidRDefault="00365059" w:rsidP="00365059">
      <w:pPr>
        <w:spacing w:after="0" w:line="240" w:lineRule="auto"/>
      </w:pPr>
      <w:r>
        <w:separator/>
      </w:r>
    </w:p>
  </w:footnote>
  <w:footnote w:type="continuationSeparator" w:id="0">
    <w:p w14:paraId="7C7CB29C" w14:textId="77777777" w:rsidR="00365059" w:rsidRDefault="00365059" w:rsidP="003650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27092" w14:textId="4245C094" w:rsidR="00C135A4" w:rsidRDefault="00C135A4" w:rsidP="00C135A4">
    <w:pPr>
      <w:pStyle w:val="Header"/>
      <w:tabs>
        <w:tab w:val="clear" w:pos="9026"/>
        <w:tab w:val="right" w:pos="9639"/>
      </w:tabs>
      <w:ind w:right="-612"/>
      <w:jc w:val="right"/>
    </w:pPr>
    <w:r>
      <w:rPr>
        <w:noProof/>
      </w:rPr>
      <w:drawing>
        <wp:inline distT="0" distB="0" distL="0" distR="0" wp14:anchorId="1F27F86F" wp14:editId="32FD80DF">
          <wp:extent cx="2314575" cy="666750"/>
          <wp:effectExtent l="0" t="0" r="9525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C7D24D" w14:textId="77777777" w:rsidR="00C135A4" w:rsidRDefault="00C135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4EE4"/>
    <w:multiLevelType w:val="multilevel"/>
    <w:tmpl w:val="9CE44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86100D"/>
    <w:multiLevelType w:val="hybridMultilevel"/>
    <w:tmpl w:val="11D09C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63746"/>
    <w:multiLevelType w:val="multilevel"/>
    <w:tmpl w:val="5366F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685666"/>
    <w:multiLevelType w:val="hybridMultilevel"/>
    <w:tmpl w:val="A8287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74400A"/>
    <w:multiLevelType w:val="hybridMultilevel"/>
    <w:tmpl w:val="FFA87F12"/>
    <w:lvl w:ilvl="0" w:tplc="1CA6962E">
      <w:numFmt w:val="bullet"/>
      <w:lvlText w:val="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21E9C"/>
    <w:multiLevelType w:val="multilevel"/>
    <w:tmpl w:val="F6E69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DYyMTSyMDIxMbRU0lEKTi0uzszPAykwrAUAPAbguCwAAAA="/>
  </w:docVars>
  <w:rsids>
    <w:rsidRoot w:val="000462B7"/>
    <w:rsid w:val="000462B7"/>
    <w:rsid w:val="001D5EE8"/>
    <w:rsid w:val="001F1FB5"/>
    <w:rsid w:val="002543D1"/>
    <w:rsid w:val="00365059"/>
    <w:rsid w:val="003A510D"/>
    <w:rsid w:val="004D377A"/>
    <w:rsid w:val="004D79AB"/>
    <w:rsid w:val="005F529A"/>
    <w:rsid w:val="00644C33"/>
    <w:rsid w:val="00786886"/>
    <w:rsid w:val="008C14F4"/>
    <w:rsid w:val="00925678"/>
    <w:rsid w:val="00AE5758"/>
    <w:rsid w:val="00B720B1"/>
    <w:rsid w:val="00C135A4"/>
    <w:rsid w:val="00D85233"/>
    <w:rsid w:val="00E505BA"/>
    <w:rsid w:val="00F6009D"/>
    <w:rsid w:val="00F6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88274"/>
  <w15:docId w15:val="{78B0198B-0A43-4577-AAAE-1FD15111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462B7"/>
    <w:pPr>
      <w:spacing w:after="0" w:line="240" w:lineRule="auto"/>
    </w:pPr>
  </w:style>
  <w:style w:type="table" w:styleId="TableGrid">
    <w:name w:val="Table Grid"/>
    <w:basedOn w:val="TableNormal"/>
    <w:uiPriority w:val="59"/>
    <w:rsid w:val="003A5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D377A"/>
    <w:pPr>
      <w:spacing w:after="150" w:line="240" w:lineRule="auto"/>
    </w:pPr>
    <w:rPr>
      <w:rFonts w:ascii="Times New Roman" w:eastAsia="Times New Roman" w:hAnsi="Times New Roman" w:cs="Times New Roman"/>
      <w:color w:val="555555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365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059"/>
  </w:style>
  <w:style w:type="paragraph" w:styleId="Footer">
    <w:name w:val="footer"/>
    <w:basedOn w:val="Normal"/>
    <w:link w:val="FooterChar"/>
    <w:uiPriority w:val="99"/>
    <w:unhideWhenUsed/>
    <w:rsid w:val="00365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3313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866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25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633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10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7040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628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170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0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967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7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022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034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126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1367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22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4314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NSLHD Base Document" ma:contentTypeID="0x0101000D28586D1073478DB14577C263E8A76E0087D77F468857E84DA32BC5BF28653123" ma:contentTypeVersion="2" ma:contentTypeDescription="NSLHD Document Content Type" ma:contentTypeScope="" ma:versionID="3bf4d03d737781e6f7a1b444225becf6">
  <xsd:schema xmlns:xsd="http://www.w3.org/2001/XMLSchema" xmlns:xs="http://www.w3.org/2001/XMLSchema" xmlns:p="http://schemas.microsoft.com/office/2006/metadata/properties" xmlns:ns3="127d4916-e8cd-4dcc-ad85-19a306b5110b" xmlns:ns4="570a3e1a-5e60-4153-a633-6463d130160e" targetNamespace="http://schemas.microsoft.com/office/2006/metadata/properties" ma:root="true" ma:fieldsID="2b798b2ae302325729f0c11683755ef0" ns3:_="" ns4:_="">
    <xsd:import namespace="127d4916-e8cd-4dcc-ad85-19a306b5110b"/>
    <xsd:import namespace="570a3e1a-5e60-4153-a633-6463d130160e"/>
    <xsd:element name="properties">
      <xsd:complexType>
        <xsd:sequence>
          <xsd:element name="documentManagement">
            <xsd:complexType>
              <xsd:all>
                <xsd:element ref="ns3:NSLHDOwner"/>
                <xsd:element ref="ns4:TaxCatchAll" minOccurs="0"/>
                <xsd:element ref="ns3:NSLHDLocationTaxHTField" minOccurs="0"/>
                <xsd:element ref="ns3:NSLHDCategoryTaxHTField" minOccurs="0"/>
                <xsd:element ref="ns3:NSLHDTopicTaxHTField" minOccurs="0"/>
                <xsd:element ref="ns3:NSLHDSearchKeywords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d4916-e8cd-4dcc-ad85-19a306b5110b" elementFormDefault="qualified">
    <xsd:import namespace="http://schemas.microsoft.com/office/2006/documentManagement/types"/>
    <xsd:import namespace="http://schemas.microsoft.com/office/infopath/2007/PartnerControls"/>
    <xsd:element name="NSLHDOwner" ma:index="11" ma:displayName="Owner" ma:default="CorporateCommunicationteam" ma:internalName="NSLHDOwner">
      <xsd:simpleType>
        <xsd:restriction base="dms:Choice">
          <xsd:enumeration value="ICT Web team"/>
          <xsd:enumeration value="Corporate Communication team"/>
        </xsd:restriction>
      </xsd:simpleType>
    </xsd:element>
    <xsd:element name="NSLHDLocationTaxHTField" ma:index="14" nillable="true" ma:taxonomy="true" ma:internalName="NSLHDLocationTaxHTField" ma:taxonomyFieldName="NSLHDLocation" ma:displayName="Location" ma:default="1033;#NSLHD|b2a24c5c-ddee-4949-b434-bcc3fba4532b" ma:fieldId="{8ead2483-b0ca-4c87-ace8-865c9e707802}" ma:taxonomyMulti="true" ma:sspId="3637a09a-56b1-4753-a791-aaad452b8f76" ma:termSetId="e889ce1b-c1f2-424d-b144-757280bbdc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CategoryTaxHTField" ma:index="15" nillable="true" ma:taxonomy="true" ma:internalName="NSLHDCategoryTaxHTField" ma:taxonomyFieldName="NSLHDCategory" ma:displayName="Category" ma:default="1033;#Research program|dcbe46b8-0dc6-4f5a-b633-71eff3c48735" ma:fieldId="{be0f1c20-8e42-4b85-92b2-838e57fdd0e1}" ma:taxonomyMulti="true" ma:sspId="3637a09a-56b1-4753-a791-aaad452b8f76" ma:termSetId="786b75a6-e202-4a7e-9e3e-111d86b72f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TopicTaxHTField" ma:index="16" nillable="true" ma:taxonomy="true" ma:internalName="NSLHDTopicTaxHTField" ma:taxonomyFieldName="NSLHDTopic" ma:displayName="Topic" ma:default="1033;#Research|e234a522-abd5-41f7-b37c-eb71684938fd" ma:fieldId="{b9d8b4d5-035e-4ae1-ac13-918e8ddf5ab9}" ma:taxonomyMulti="true" ma:sspId="3637a09a-56b1-4753-a791-aaad452b8f76" ma:termSetId="4108a2f0-923a-478c-b26a-3540f3fa8d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SearchKeywordsTaxHTField" ma:index="17" nillable="true" ma:taxonomy="true" ma:internalName="NSLHDSearchKeywordsTaxHTField" ma:taxonomyFieldName="NSLHDSearchKeywords" ma:displayName="Search Keywords" ma:default="1033;#Research|6541fa60-3dcf-413b-a0e8-5927af90f98e" ma:fieldId="{df3e97c3-232b-4a34-a354-644b7f6230ec}" ma:taxonomyMulti="true" ma:sspId="3637a09a-56b1-4753-a791-aaad452b8f76" ma:termSetId="68765c10-1f33-4be8-8c3b-28ebfbf4796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a3e1a-5e60-4153-a633-6463d130160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description="" ma:hidden="true" ma:list="{486d3366-2b51-4219-8374-b7b73f723e31}" ma:internalName="TaxCatchAll" ma:showField="CatchAllData" ma:web="570a3e1a-5e60-4153-a633-6463d13016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0a3e1a-5e60-4153-a633-6463d130160e">
      <Value>297</Value>
      <Value>24</Value>
      <Value>296</Value>
      <Value>21</Value>
    </TaxCatchAll>
    <NSLHDLocation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NSLHD</TermName>
          <TermId xmlns="http://schemas.microsoft.com/office/infopath/2007/PartnerControls">b2a24c5c-ddee-4949-b434-bcc3fba4532b</TermId>
        </TermInfo>
      </Terms>
    </NSLHDLocationTaxHTField>
    <NSLHDSearchKeywords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</TermName>
          <TermId xmlns="http://schemas.microsoft.com/office/infopath/2007/PartnerControls">6541fa60-3dcf-413b-a0e8-5927af90f98e</TermId>
        </TermInfo>
      </Terms>
    </NSLHDSearchKeywordsTaxHTField>
    <NSLHDCategory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 program</TermName>
          <TermId xmlns="http://schemas.microsoft.com/office/infopath/2007/PartnerControls">dcbe46b8-0dc6-4f5a-b633-71eff3c48735</TermId>
        </TermInfo>
      </Terms>
    </NSLHDCategoryTaxHTField>
    <NSLHDTopic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</TermName>
          <TermId xmlns="http://schemas.microsoft.com/office/infopath/2007/PartnerControls">e234a522-abd5-41f7-b37c-eb71684938fd</TermId>
        </TermInfo>
      </Terms>
    </NSLHDTopicTaxHTField>
    <NSLHDOwner xmlns="127d4916-e8cd-4dcc-ad85-19a306b5110b">Corporate Communication team</NSLHDOwner>
  </documentManagement>
</p:properties>
</file>

<file path=customXml/itemProps1.xml><?xml version="1.0" encoding="utf-8"?>
<ds:datastoreItem xmlns:ds="http://schemas.openxmlformats.org/officeDocument/2006/customXml" ds:itemID="{C6435172-D3C2-4BE2-A1FC-0758A47A474F}"/>
</file>

<file path=customXml/itemProps2.xml><?xml version="1.0" encoding="utf-8"?>
<ds:datastoreItem xmlns:ds="http://schemas.openxmlformats.org/officeDocument/2006/customXml" ds:itemID="{E65E59D5-03CE-4A21-9458-C4231A72F36E}"/>
</file>

<file path=customXml/itemProps3.xml><?xml version="1.0" encoding="utf-8"?>
<ds:datastoreItem xmlns:ds="http://schemas.openxmlformats.org/officeDocument/2006/customXml" ds:itemID="{C9F8F830-46A1-40F0-B45B-943D8408FE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Cover Letter Template</vt:lpstr>
    </vt:vector>
  </TitlesOfParts>
  <Company>NSCCH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Cover Letter Template</dc:title>
  <dc:creator>Manmeet Suri</dc:creator>
  <cp:lastModifiedBy>Jodi Humphreys</cp:lastModifiedBy>
  <cp:revision>2</cp:revision>
  <dcterms:created xsi:type="dcterms:W3CDTF">2022-06-07T02:16:00Z</dcterms:created>
  <dcterms:modified xsi:type="dcterms:W3CDTF">2022-06-07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28586D1073478DB14577C263E8A76E0087D77F468857E84DA32BC5BF28653123</vt:lpwstr>
  </property>
  <property fmtid="{D5CDD505-2E9C-101B-9397-08002B2CF9AE}" pid="3" name="_dlc_DocIdItemGuid">
    <vt:lpwstr>a868f60f-cb79-42e8-8971-1f5ec537f9b1</vt:lpwstr>
  </property>
  <property fmtid="{D5CDD505-2E9C-101B-9397-08002B2CF9AE}" pid="4" name="Metadata">
    <vt:lpwstr>60;#Research|266e79c7-cf41-434a-bb4c-0177270df76d</vt:lpwstr>
  </property>
  <property fmtid="{D5CDD505-2E9C-101B-9397-08002B2CF9AE}" pid="5" name="NSLHDTopic">
    <vt:lpwstr>296;#Research|e234a522-abd5-41f7-b37c-eb71684938fd</vt:lpwstr>
  </property>
  <property fmtid="{D5CDD505-2E9C-101B-9397-08002B2CF9AE}" pid="6" name="NSLHDCategory">
    <vt:lpwstr>21;#Research program|dcbe46b8-0dc6-4f5a-b633-71eff3c48735</vt:lpwstr>
  </property>
  <property fmtid="{D5CDD505-2E9C-101B-9397-08002B2CF9AE}" pid="7" name="NSLHDSearchKeywords">
    <vt:lpwstr>297;#Research|6541fa60-3dcf-413b-a0e8-5927af90f98e</vt:lpwstr>
  </property>
  <property fmtid="{D5CDD505-2E9C-101B-9397-08002B2CF9AE}" pid="8" name="NSLHDLocation">
    <vt:lpwstr>24;#NSLHD|b2a24c5c-ddee-4949-b434-bcc3fba4532b</vt:lpwstr>
  </property>
</Properties>
</file>